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2.</w:t>
      </w:r>
      <w:r>
        <w:t xml:space="preserve"> </w:t>
      </w:r>
      <w:r>
        <w:t xml:space="preserve">เครื่องมือที่ใช้ในงานช่า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ุณครูปลายทางและนักเรียน นะคะ ในกลุ่มสาระการงานอาชีพ ชั้นประถมศึกษาที่ 4 นะคะ โดยพบกับคุณครูสุนทรี สาธุภาพ หรือ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 หรือที่เด็ก ๆ เรียกว่า</w:t>
      </w:r>
      <w:r>
        <w:t xml:space="preserve"> </w:t>
      </w:r>
      <w:r>
        <w:t xml:space="preserve">“</w:t>
      </w:r>
      <w:r>
        <w:t xml:space="preserve">ครูฝ้าย</w:t>
      </w:r>
      <w:r>
        <w:t xml:space="preserve">”</w:t>
      </w:r>
      <w:r>
        <w:t xml:space="preserve"> </w:t>
      </w:r>
      <w:r>
        <w:t xml:space="preserve">นะคะ สำหรับวันนี้เด็ก ๆ จะได้เรียนรู้อะไรกันเลยดีกว่าค่ะ</w:t>
      </w:r>
    </w:p>
    <w:p>
      <w:pPr>
        <w:pStyle w:val="BodyText"/>
      </w:pPr>
      <w:r>
        <w:t xml:space="preserve">(คุณครูสุนทรี) เมื่อสัปกดาห์ที่แล้วนะคะ คุณครูมใของมาใช่ไหมคะ เด็ก ๆ ก็คงจะรู้แล้วว่าเราจะเรียนรู้ในเรื่องอะไรกัน ครูนกมีคำถามนะคะ เพื่อให้เด็ก ๆ จุดประกายความคิดค่ะ นักเรียนรู้จักช่างอะไรบ้าง นักเรียนรู้จักช่างอะไรบ้าง ให้ตอบมา 1 ช่างพอนะคะ 1 ช่างพอ ขอคนละ 1 ช่าง ถ้านั่งข้าง ๆ กัน บอกเพื่อนข้าง ๆครูฝ้ายคะ ขอ 1 ช่างค่ะ</w:t>
      </w:r>
    </w:p>
    <w:p>
      <w:pPr>
        <w:pStyle w:val="BodyText"/>
      </w:pPr>
      <w:r>
        <w:t xml:space="preserve">(คุณครูณัฐทิยา) เป็นช่างไฟฟ้าแล้วกันค่ะ คุณครูนก</w:t>
      </w:r>
    </w:p>
    <w:p>
      <w:pPr>
        <w:pStyle w:val="BodyText"/>
      </w:pPr>
      <w:r>
        <w:t xml:space="preserve">(คุณครูสุนทรี) พอเราได้คำตอบเราก็ถามเพื่อนค่ะ แล้วช่างที่เพื่อนบอกนั้นใช้เครื่องมืออะไรบ้าง ช่างไฟฟ้าใช้อะไรบ้างคะ</w:t>
      </w:r>
    </w:p>
    <w:p>
      <w:pPr>
        <w:pStyle w:val="BodyText"/>
      </w:pPr>
      <w:r>
        <w:t xml:space="preserve">(คุณครูณัฐทิยา) ใช้คีมค่ะ สำหรับตัดสายไฟอย่างนี้ค่ะ</w:t>
      </w:r>
    </w:p>
    <w:p>
      <w:pPr>
        <w:pStyle w:val="BodyText"/>
      </w:pPr>
      <w:r>
        <w:t xml:space="preserve">(คุณครูสุนทรี) ค่ะ ครูนกตอบบ้างค่ะ ช่างเย็บผ้าค่ะ พอเราบอกชื่อช่างค่ะ เราก็ต้องบอกว่ามีเครื่องมืออะไรบ้าง ช่างเย็บผ้าก็จะมีอะไรบ้าง มีสายวัด มีเขม มีด้าย มัจักร อย่างนี้นะคะ ให้เวลาเด็กแค่สนทนากันเล็กน้อย เรียบร้อยแล้วค่ะ</w:t>
      </w:r>
    </w:p>
    <w:p>
      <w:pPr>
        <w:pStyle w:val="BodyText"/>
      </w:pPr>
      <w:r>
        <w:t xml:space="preserve">(คุณครูณัฐทิยา) สำหรับจุดประสงค์ของเราในวันนี้ค่ะ เรามีด้วยกัน 3 ข้อ มาดูในส่วนของข้อที่ 1 ค่ะ ข้อที่ 1 นะคะ อธิบายวิธีการใช้เครื่องมือที่ใช้ในงานช่างได้ ข้อที่ 2 ค่ะ ฝึกปฏิบัติใช้เครื่องมือที่ใช้ในงานช่างได้นะคะ และในส่วนของข้อที่ 3 นะคะ เห็นความสำคัญของการใช้เครื่องมืออย่างปลอดภัยนั่นเองค่ะ</w:t>
      </w:r>
    </w:p>
    <w:p>
      <w:pPr>
        <w:pStyle w:val="BodyText"/>
      </w:pPr>
      <w:r>
        <w:t xml:space="preserve">(คุณครูสุนทรี)</w:t>
      </w:r>
    </w:p>
    <w:p>
      <w:pPr>
        <w:pStyle w:val="BodyText"/>
      </w:pPr>
      <w:r>
        <w:t xml:space="preserve">(คุณครูสุนทรี) ค่ะ ทีนี้เด็ก ๆ ก็จะพอทราบแล้ว ว่าเราจะมาเรียนรู้ในเรื่องอะไรกัน เรื่องเครื่องมือที่ใช้ในงานช่างค่ะ คุณครูก็ได้ยกตัวอย่างเครื่องมือช่างให้เด็ก ๆ ดูตรงนี้นะคะ อันนี้เป็นเพียงแค่ตัวอย่างนะคะ คำถามชวนคิดค่ะ ทำไมต้องมีเครื่องมือที่ใช้ในงานช่าง ทำไมเราต้องมีเครื่องมือที่ใช้ในงานช่าง ที่นักเรียนตอบไปค่ะ ครูฝ้ายคะ ช่างไฟฟ้าทำไมต้องมีถุงมือด้วยคะ</w:t>
      </w:r>
    </w:p>
    <w:p>
      <w:pPr>
        <w:pStyle w:val="BodyText"/>
      </w:pPr>
      <w:r>
        <w:t xml:space="preserve">(คุณครูณัฐทิยา) ก็เพื่อที่จะอำนวยความสะดวกอาจจะไปซ่อมแซมเครื่องใช้ไฟฟ้าหรืออาจจะไปตัดสายไฟในลักษณะนี้ค่ะ คุณครูนก ช่างเย็บผ้า ถ้าครูนกไม่มีเข็ม การเอาด้ายเข้าไปในผ้าคงจะลำบากน่าดู ฉะนั้น ก็ต้องมีเข็มค่ะ เพื่อที่จะได้สะดวกและรวดเร็วในเรื่องของการเย็บผ้านั่นเองค่ะ เด็ก ๆ ตอบได้หรือยัง เก่งมากเลยค่ะ เครื่องมือที่ใช้ในงานช่างนะคะ หมายถึงเครื่องมือที่จำเป็นที่ใช้ในงานช่าง สะดวก รวดเร็ว ประหยัดเวลาและแรงงานของผู้ปฏิบัตินะคะ</w:t>
      </w:r>
    </w:p>
    <w:p>
      <w:pPr>
        <w:pStyle w:val="BodyText"/>
      </w:pPr>
      <w:r>
        <w:t xml:space="preserve">(คุณครูณัฐทิยา) สำหรับเครื่องมือนะคะ เราก็จะมีด้วยกัน ก็จะมีประเภทที่ 1 คือเครื่องมือวัด ซึ่งวัดนะคะ เด็ก ๆ ก็น่าจะทราบแล้วว่าวัดนี่ที่เราจะใช้หรือเครื่องมือที่เราจะวัดนะคะ ก็จะมีไม้บรรทัดนะคะ มีไม้เมตรนะคะ แล้วก็สายวัดนะคะ รวมไปถึงตลับเมตรนะคะ ก็คือใช้ในการวัดทั้งหมดทั้งสิ้นนะคะ</w:t>
      </w:r>
    </w:p>
    <w:p>
      <w:pPr>
        <w:pStyle w:val="BodyText"/>
      </w:pPr>
      <w:r>
        <w:t xml:space="preserve">(คุณครูสุนทรี) ใช่ค่ะ ถ้าเราทำงานประดิษฐ์เราก็อาจจะใช้ไม้บรรทัด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ถ้าเกิดว่าเราเย็บผ้าหรือช่างผ้าก็จะใช้สายวัดนั่นเองนะคะ ถ้าเป็นตลับเมตรก็เป็นงานช่างไม้ ในเรื่องของความเรียวยาวมาก ๆ นะคะ 2. ค่ะ เครื่องมือประเภทตัดและผ่า มีอะไรบ้างเอ่ย ครูนกตัวอย่างมา 3 อย่าง มีมีดคัตเตอร์ มีเลื่อย กรรไกรเอาไว้ตัดกระดาษให้ขาดหรือตัดผ้า หรือมีดคัตเตอร์นะคะ ก็เอาไว้กรีดหรือเอาไว้ตัดกระดาษ กรีดกระดาษก็ได้ เลื่อย อันนี้ก็คงเป็นเลื่อยไม้ เลื่อยท้อน้ำนะคะ เป็นต้น</w:t>
      </w:r>
    </w:p>
    <w:p>
      <w:pPr>
        <w:pStyle w:val="BodyText"/>
      </w:pPr>
      <w:r>
        <w:t xml:space="preserve">(คุณครูณัฐทิยา) สำหรับในส่วนต่อไปนะคะ ก็จะเป็นเครื่องมือประเภทตอกนะคะ สำหรับเครื่องมือที่ใช้ในการตอก หัวยาวนะคะ ซึ่งมีลักษณะนี้นะคะ แล้วก็ค้อนหัวหงอนนะคะ ซึ่งค้อนหัวยางก็จะใช้กับงานที่ค่อนข้างจะละเอียดนิดหนึ่งนะคะ ส่วนค้อนหัวหงอนนี่ใช้ตอกตะปู แล้วก็จะมีส่วนของหงอน ด้วยนั่นเองค่ะ</w:t>
      </w:r>
    </w:p>
    <w:p>
      <w:pPr>
        <w:pStyle w:val="BodyText"/>
      </w:pPr>
      <w:r>
        <w:t xml:space="preserve">(คุณครูสุนทรี) บางทีเราตอกไปก็อาจจะพลาด อาจจะเบี้ยวนะค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เราก็จะใช้ด้านของหัวหงอนงัดขึ้นมานะคะ</w:t>
      </w:r>
    </w:p>
    <w:p>
      <w:pPr>
        <w:pStyle w:val="BodyText"/>
      </w:pPr>
      <w:r>
        <w:t xml:space="preserve">(คุณครูณัฐทิยา) ถูกต้องแล้วค่ะ</w:t>
      </w:r>
    </w:p>
    <w:p>
      <w:pPr>
        <w:pStyle w:val="BodyText"/>
      </w:pPr>
      <w:r>
        <w:t xml:space="preserve">(คุณครูสุนทรี) ต่อไปค่ะ เป็นประเภทจักรยึด ซึ่งครูแนะนำในเรื่องของคีมค่ะ มากนะคะ วันนี้ก็ให้ดูแค่ตัวอย่างนะคะ ก็จะมีคีมปากจระเข้ คีมปากแหลม, คีมปากแบนนะคะ ซึ่งคีมจระเข้ นะคะ ก็คืออาจจะได้ตัดด้วย จับยึดได้ด้วยตรงนี้ เจ้าคีมปากแหลมกับคีมปากแบนปากเขาจะยาวนะคะ สามารถที่จะจับชิ้นงานเล็ก ๆ ได้นะคะ</w:t>
      </w:r>
    </w:p>
    <w:p>
      <w:pPr>
        <w:pStyle w:val="BodyText"/>
      </w:pPr>
      <w:r>
        <w:t xml:space="preserve">(คุณครูณัฐทิยา) เอาล่ะค่ะ ต่อไปนะคะ จะเป็นเครื่องมือประเทภขันและไขนะคะ ประเภทขันและไขก็จะมีประแจปากตาย ซึ่งมีลักษณะปากคล้ายกับตัว U นะคะ ใช้สำหรับขันหรือคลายน็อตต่าง ๆ นั่นเองค่ะ ต่อไปประแจแหวนนะคะ ซึ่งจะมีตรงวงแหวนนะคะ นะคะ ก็จะใช้กับพวกน็อตนะคะ ขัน และคลายสกรูต่าง ๆ นั่นเองค่ะ</w:t>
      </w:r>
    </w:p>
    <w:p>
      <w:pPr>
        <w:pStyle w:val="BodyText"/>
      </w:pPr>
      <w:r>
        <w:t xml:space="preserve">(คุณครูสุนทรี) ซึ่งตรงนี้จะมีเบอร์หรือว่า ขนาด ไซซ์ของเขา ใช้นี่เราก็ต้องใช้ให้ตรงกับสกรูหัวหรือน็อตนะคะ ให้ตรงกันนั่นเองค่ะ</w:t>
      </w:r>
    </w:p>
    <w:p>
      <w:pPr>
        <w:pStyle w:val="BodyText"/>
      </w:pPr>
      <w:r>
        <w:t xml:space="preserve">(คุณครูณัฐทิยา) ต่อไปค่ะ ก็จะเป็นไขควงแบนนั่นเองนะคะ ไขควงแบน ซึ่งจะมีลักษณณะค่อนข้างแบนลักษณะในภาพนี้เลย แล้วก็ไขควงแฉกนะคะ ต่อไปค่ะ เครื่องมือประเภทเจาะนะคะ อันนี้ก็จะเป็นสว่านไฟฟ้า ต้องระมัดระวังด้วยนะคะด้วยนะคะ ถ้าจะใช้เกี่ยวกับเรื่องไฟฟ้าต้องอยู่ภายใต้ความดูแลของผู้ปกครองด้วยนะคะ ตอนนี้ค่ะ ดูให้รู้ ใช้ให้เป็น หลังจากที่เรียนทฤษฎีไปแล้วนะคะ ความรู้เพิ่มเติมค่ะ จากวิทยากรของเรานะคะ เขาจะมาให้ความรู้อะไรเพิ่มเติมเราบ้าง เดี๋ยวเราไปครูปรเมณฑ์สวัสดีค่ะ //สวัสดีครับ ครูนกมีเรื่องอยากจะให้ช่วยหน่อยค่ะ วิธีการใช้เครื่องมือที่อยู่ในห้องครูปรเมษฐ์แต่ครูนกมีเครื่องของเด็กปลายทางมาด้วยค่ะ เด็ก ๆ ส่งมาให้ครูนกค่ะ //มันเป็นอย่างไรคะ</w:t>
      </w:r>
    </w:p>
    <w:p>
      <w:pPr>
        <w:pStyle w:val="BodyText"/>
      </w:pPr>
      <w:r>
        <w:t xml:space="preserve">(คุณครูสุนทรี) มันเป็นอย่างนี้ค่ะ ส่งมาแล้วสงสัยค่ะ // นี่หรือครับ อันนี้คือเลื่อยนะครับครูนก ใช่ไหม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ปรเมษฐ์) เป็นเลื่อยลันดา</w:t>
      </w:r>
    </w:p>
    <w:p>
      <w:pPr>
        <w:pStyle w:val="BodyText"/>
      </w:pPr>
      <w:r>
        <w:t xml:space="preserve">(คุณครูสุนทรี) อันนี้น่าจะใช้เวลาที่เด็ก ๆ เล่นบทบาทสมมติเป็นช่างกันไหมคะ // น่าจะได้ไหมครับ</w:t>
      </w:r>
    </w:p>
    <w:p>
      <w:pPr>
        <w:pStyle w:val="BodyText"/>
      </w:pPr>
      <w:r>
        <w:t xml:space="preserve">(คุณครูสุนทรี) มีมาเยอะเลยค่ะ นี่คือเครื่องมือช่าง แสดงว่าเด็ก ๆ น่าจะอยากเป็นช่าง อย่างคุณพ่อ คุณแม่ ก็เลยมีเครื่องมือพวกนี้นะคะ ครูนกเก็บก่อนดีกว่านะคะ แต่ครูนกสงสัยค่ะ ว่าเครื่องช่างมีหลายอย่างใช่ไหมคะ ว่าเครื่องมือช่างมันมีหลายอย่าง ครูนกก็มีสายวัดมาค่ะ</w:t>
      </w:r>
    </w:p>
    <w:p>
      <w:pPr>
        <w:pStyle w:val="BodyText"/>
      </w:pPr>
      <w:r>
        <w:t xml:space="preserve">(คุณครูณัฐทิยา) สายวัดหรือครับ</w:t>
      </w:r>
    </w:p>
    <w:p>
      <w:pPr>
        <w:pStyle w:val="BodyText"/>
      </w:pPr>
      <w:r>
        <w:t xml:space="preserve">(คุณครูสุนทรี) ใช่ค่ะ ก็คือครูนกเห็นช่างเวลาเย็บผ้า เวลาที่เราไปตัดเสื้อเขาก็จะวัดด้วยสายวัดใช่ไหมคะ เขาจะไม่ใช้ตลับเมตร เพราะว่าอะไรรู้ไหมคะ</w:t>
      </w:r>
    </w:p>
    <w:p>
      <w:pPr>
        <w:pStyle w:val="BodyText"/>
      </w:pPr>
      <w:r>
        <w:t xml:space="preserve">(คุณครูสุนทรี) เพราะว่าอะไรรู้ไหมคะ</w:t>
      </w:r>
    </w:p>
    <w:p>
      <w:pPr>
        <w:pStyle w:val="BodyText"/>
      </w:pPr>
      <w:r>
        <w:t xml:space="preserve">(คุณครูณัฐทิยา) เพราะว่าอะไรครับคุณครูนก</w:t>
      </w:r>
    </w:p>
    <w:p>
      <w:pPr>
        <w:pStyle w:val="BodyText"/>
      </w:pPr>
      <w:r>
        <w:t xml:space="preserve">(คุณครูสุนทรี) มันมีความโค้งนะคะ มีความโค้งแล้วก็คือ จะวนได้ตามตัว เขาเลยใช้สายวัด สามารถใช้สายวัดครูปรเมณฑ์ได้ไหมคะ คาดถึงไหมเอ่ย</w:t>
      </w:r>
    </w:p>
    <w:p>
      <w:pPr>
        <w:pStyle w:val="BodyText"/>
      </w:pPr>
      <w:r>
        <w:t xml:space="preserve">(คุณปรเมษฐ์) คาดถึงแน่นอนครับคุณครูนก</w:t>
      </w:r>
    </w:p>
    <w:p>
      <w:pPr>
        <w:pStyle w:val="BodyText"/>
      </w:pPr>
      <w:r>
        <w:t xml:space="preserve">(คุณครูสุนทรี) ขอโทษนะคะ ครูนกโอบครูปรเมษฐ์</w:t>
      </w:r>
    </w:p>
    <w:p>
      <w:pPr>
        <w:pStyle w:val="BodyText"/>
      </w:pPr>
      <w:r>
        <w:t xml:space="preserve">(คุณปรเมษฐ์) นึกว่าโอบต้นไม้หรือครูนก</w:t>
      </w:r>
    </w:p>
    <w:p>
      <w:pPr>
        <w:pStyle w:val="BodyText"/>
      </w:pPr>
      <w:r>
        <w:t xml:space="preserve">(คุณครูสุนทรี) ครูปรเมณฑ์ต้องลดช่วงเอวนะคะ ครูนกไม่สามารถที่บอกได้นะคะ เอาเป็นว่าเยอะแล้วกันนะคะ แบบนี้ค่ะ แต่ครูนกอยากให้ครูปรเมษฐ์ช่วยแนะนำอุปกรณ์ของช่างที่ครูปรเมณฑ์ดูแลอยู่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ปรเมษฐ์) ถ้าเป็นเกี่ยวกับช่างตัดเย็บผ้าเราจะใช้สายวัดใช่ไหมครับ แต่ถ้าเกิดเกี่ยวกับงานช่างจะใช้ตัวนี้ครับครูนก นี่คือตลับเมตรครับ ครูนกครับ ช่วยดึงหน่อยครับ นี่นะ ตลับเมตรไว้วัดนะครับ สิ่งต่าง ๆ ที่เกี่ยวกับงานช่างนะครับ ก็จะมีหน่วยเป็นนิ้วกับเป็นเซนติเมตรนะครับ เวลาเรากำหนดว่าเราต้องการกี่นิ้วกี่เซน</w:t>
      </w:r>
    </w:p>
    <w:p>
      <w:pPr>
        <w:pStyle w:val="BodyText"/>
      </w:pPr>
      <w:r>
        <w:t xml:space="preserve">(ติเมตร) นะครับ วัดไม้ชิ้นนี้แล้วกันค่ะ ปล่อยก่อนนะครับ ระวังนะครับ เพราะว่าตลับเมตรมีความบางแล้วก็เป็นสังกะสี ถ้าเกิดบาดได้เลยนะครับ</w:t>
      </w:r>
    </w:p>
    <w:p>
      <w:pPr>
        <w:pStyle w:val="BodyText"/>
      </w:pPr>
      <w:r>
        <w:t xml:space="preserve">(คุณครูสุนทรี) ลองวัดให้ดูได้ไหมคะ เดี๋ยวครูนกช่วยจับนะครับ นี่นะครับ ต้องการความยาวของไม้ใช่ไของไม้ใช่ไหมครับ ก็เกี่ยวที่หัวไม้แล้วก็วัดไป ไว้ชิ้นนี้นะครับ มีความยาวประมาณ</w:t>
      </w:r>
    </w:p>
    <w:p>
      <w:pPr>
        <w:pStyle w:val="BodyText"/>
      </w:pPr>
      <w:r>
        <w:t xml:space="preserve">(คุณครูสุนทรี) 11 นิ้วครึ่งใช่ไหมคะ</w:t>
      </w:r>
    </w:p>
    <w:p>
      <w:pPr>
        <w:pStyle w:val="BodyText"/>
      </w:pPr>
      <w:r>
        <w:t xml:space="preserve">(คุณปรเมษฐ์) 11 นิ้วครึ่งครับ เกือบ 12 ถ้าเกิดเป็นเซน</w:t>
      </w:r>
    </w:p>
    <w:p>
      <w:pPr>
        <w:pStyle w:val="BodyText"/>
      </w:pPr>
      <w:r>
        <w:t xml:space="preserve">(ติเมตร) ก็จะเป็น 30 เซน หรือ 1 ฟุต นั่นเองนะครับ</w:t>
      </w:r>
    </w:p>
    <w:p>
      <w:pPr>
        <w:pStyle w:val="BodyText"/>
      </w:pPr>
      <w:r>
        <w:t xml:space="preserve">(คุณครูสุนทรี) แบบนี้ค่ะ ก็คือเราเกี่ยวที่ด้านหัวโต๊ะไว้ หรือหัวสิ่งของที่เราจะวัดครับ</w:t>
      </w:r>
    </w:p>
    <w:p>
      <w:pPr>
        <w:pStyle w:val="BodyText"/>
      </w:pPr>
      <w:r>
        <w:t xml:space="preserve">(คุณครูสุนทรี) จะปล่อยแล้วนะคะ</w:t>
      </w:r>
    </w:p>
    <w:p>
      <w:pPr>
        <w:pStyle w:val="BodyText"/>
      </w:pPr>
      <w:r>
        <w:t xml:space="preserve">(คุณปรเมษฐ์) ต้องเก็บอย่างระมัดระวังนะครับ</w:t>
      </w:r>
    </w:p>
    <w:p>
      <w:pPr>
        <w:pStyle w:val="BodyText"/>
      </w:pPr>
      <w:r>
        <w:t xml:space="preserve">(คุณครูสุนทรี) แล้วมีอะไรอีกคะ</w:t>
      </w:r>
    </w:p>
    <w:p>
      <w:pPr>
        <w:pStyle w:val="BodyText"/>
      </w:pPr>
      <w:r>
        <w:t xml:space="preserve">(คุณปรเมษฐ์) ก็เป็นเรื่องของการวัดแล้วก็ตัดครับ มีอะไรบ้าง</w:t>
      </w:r>
    </w:p>
    <w:p>
      <w:pPr>
        <w:pStyle w:val="BodyText"/>
      </w:pPr>
      <w:r>
        <w:t xml:space="preserve">(คุณครูสุนทรี) มีตัด นี่เลยใช่ไหมคะ กรรไกร และก็คัดเตอร์ กรรไกรกับคัตเตอร์ ตัดผ้าได้นะคะ</w:t>
      </w:r>
    </w:p>
    <w:p>
      <w:pPr>
        <w:pStyle w:val="BodyText"/>
      </w:pPr>
      <w:r>
        <w:t xml:space="preserve">(คุณครูปรเมษฐ์) ถ้าเป็นคัตเตอร์จะใช้ในการกรีดนะ กรีดกระดาษครับ</w:t>
      </w:r>
    </w:p>
    <w:p>
      <w:pPr>
        <w:pStyle w:val="BodyText"/>
      </w:pPr>
      <w:r>
        <w:t xml:space="preserve">(คุณครูสุนทรี) ครูนกแนะนำนิดหนึ่งค่ะ ถ้านะคะ เราไม่ควรจะตัดกระดาษค่ะ เพราะจะทำให้ความคมของกรรไกรนั้นหมดไปนะคะ ส่วนกรรไกรที่ตัดกระดาษ พอไปตัดผ้ามันก็จะไม่เข้านั่นเองค่ะ มันก็จะไม่เท่านั่นเอง มันก็จะทื่อแล้ววันนี้ครูนกจะให้ผม</w:t>
      </w:r>
    </w:p>
    <w:p>
      <w:pPr>
        <w:pStyle w:val="BodyText"/>
      </w:pPr>
      <w:r>
        <w:t xml:space="preserve">(คุณครูสุนทรี) ไหนลองสาธิตการกีดให้หน่อยได้ไหมคะ</w:t>
      </w:r>
    </w:p>
    <w:p>
      <w:pPr>
        <w:pStyle w:val="BodyText"/>
      </w:pPr>
      <w:r>
        <w:t xml:space="preserve">(คุณครูปรเมษฐ์) เดี๋ยวต้องนำอุปกรณ์ออกก่อนนะครับ เดี๋ยวเราจะใช้แผ่นรองกรีด หรือแผ่นรองตัดกระดาษ กรีดนะครับ โดยใช้คัตเตอร์ใช่ไหมครับ</w:t>
      </w:r>
    </w:p>
    <w:p>
      <w:pPr>
        <w:pStyle w:val="BodyText"/>
      </w:pPr>
      <w:r>
        <w:t xml:space="preserve">(คุณครูสุนทรี) ค่ะ ไม้บรรทัด ครูจะให้แบ่งกระดาษอย่างไรครับ</w:t>
      </w:r>
    </w:p>
    <w:p>
      <w:pPr>
        <w:pStyle w:val="BodyText"/>
      </w:pPr>
      <w:r>
        <w:t xml:space="preserve">(คุณครูสุนทรี) เอาแนวตั้งมาเลยค่ะคุณปรเมษฐ์ ค่ะ //ครูก็จะใช้แนวตั้งในการกรีดนะครับ ให้กระดาษแบ่งออกเป็น</w:t>
      </w:r>
    </w:p>
    <w:p>
      <w:pPr>
        <w:pStyle w:val="BodyText"/>
      </w:pPr>
      <w:r>
        <w:t xml:space="preserve">(คุณครูสุนทรี) 2 ชิ้นค่ะ</w:t>
      </w:r>
    </w:p>
    <w:p>
      <w:pPr>
        <w:pStyle w:val="BodyText"/>
      </w:pPr>
      <w:r>
        <w:t xml:space="preserve">(คุณปรเมษฐ์) ครับผม ซึ่งไม้บรรทัดนี้นะคะ ก็เป็นอุปกรณ์ในเรื่องของการวัดเหมือนกัน ซึ่งเด็ก ๆ ใช้อยู่เป็นประจำเหมือนกันนะคะ การกรีดก็ต้องระมัดระวังด้วยนะคะมีคม ฉะนั้น เวลาที่เพื่อนทำงานอยู่เราไม่ควรที่จะแหย่เพื่อนหรือเล่นกับเพื่อนนะคะ เรียบร้อยครับ แบ่งครึ่งกระดาษแล้วครับ นี่ เป็น 2 ชิ้นแล้วค่ะ //นี่ก็คือวิธีการใช้คัตเตอร์ในการกรีดนะครับ</w:t>
      </w:r>
    </w:p>
    <w:p>
      <w:pPr>
        <w:pStyle w:val="BodyText"/>
      </w:pPr>
      <w:r>
        <w:t xml:space="preserve">(คุณครูสุนทรี) ใช่ค่ะ แล้วอันนั้นล่ะคะ ใช่เลื่อยไหมคะ</w:t>
      </w:r>
    </w:p>
    <w:p>
      <w:pPr>
        <w:pStyle w:val="BodyText"/>
      </w:pPr>
      <w:r>
        <w:t xml:space="preserve">(คุณครูปรเมษฐ์) ใช่ครับ เลื่อยนี่ใช้ในการตัดหรือผ่านะครับ เลื่อยนี้ เขาเรียกว่าใบเลื่อยตัดเหล็กครับคุณครูนก ใบเลื่อยนี้นะครับ ตัดท่อแป๊บก็เข้า ก็ตัดท่อแแป๊ปดีไหมครับครูนก</w:t>
      </w:r>
    </w:p>
    <w:p>
      <w:pPr>
        <w:pStyle w:val="BodyText"/>
      </w:pPr>
      <w:r>
        <w:t xml:space="preserve">(คุณครูสุนทรี) จัดการเลยค่ะ เดี๋ยวตัดแบบแหว่งเลยใช่ไหมครับ</w:t>
      </w:r>
    </w:p>
    <w:p>
      <w:pPr>
        <w:pStyle w:val="BodyText"/>
      </w:pPr>
      <w:r>
        <w:t xml:space="preserve">(คุณครูสุนทรี) ให้เด็ก ๆ เห็นภาพก็พอค่ะ</w:t>
      </w:r>
    </w:p>
    <w:p>
      <w:pPr>
        <w:pStyle w:val="BodyText"/>
      </w:pPr>
      <w:r>
        <w:t xml:space="preserve">(คุณปรเมษฐ์) ก็แบบนี้นะครับ มันจะมี 2 แบบนะ อีกแบบหนึ่งก็จะคือมันจะมีที่จับแบบนี้แล้วก็ถือท่านี้นะครับ แต่แบบนี้ก็ใช้ได้นะครับ มันทื่อมากเลยครับ ทำอย่างไรดีครับ</w:t>
      </w:r>
    </w:p>
    <w:p>
      <w:pPr>
        <w:pStyle w:val="BodyText"/>
      </w:pPr>
      <w:r>
        <w:t xml:space="preserve">(คุณครูสุนทรี) ไม่ทราบค่ะ</w:t>
      </w:r>
    </w:p>
    <w:p>
      <w:pPr>
        <w:pStyle w:val="BodyText"/>
      </w:pPr>
      <w:r>
        <w:t xml:space="preserve">(คุณครูปรเมษฐ์) ใบนี่อาจจะมีอายุการใช้งานครับ เปลี่ยนนะครับ</w:t>
      </w:r>
    </w:p>
    <w:p>
      <w:pPr>
        <w:pStyle w:val="BodyText"/>
      </w:pPr>
      <w:r>
        <w:t xml:space="preserve">(คุณครูสุนทรี) เปลี่ยนได้ค่ะ</w:t>
      </w:r>
    </w:p>
    <w:p>
      <w:pPr>
        <w:pStyle w:val="BodyText"/>
      </w:pPr>
      <w:r>
        <w:t xml:space="preserve">(คุณปรเมษฐ์) เห็นไหมครับ เดี๋ยวครูจะเปลี่ยนใบก่อนนะครับ แล้วก็นำใบใหม่ใส่นะครับ น่าจะตัดได้ดีกว่าเดิมแน่นอนครับ</w:t>
      </w:r>
    </w:p>
    <w:p>
      <w:pPr>
        <w:pStyle w:val="BodyText"/>
      </w:pPr>
      <w:r>
        <w:t xml:space="preserve">(คุณครูสุนทรี) เด็ก ๆ ลองทำท่าตามได้เลยนะคะ</w:t>
      </w:r>
    </w:p>
    <w:p>
      <w:pPr>
        <w:pStyle w:val="BodyText"/>
      </w:pPr>
      <w:r>
        <w:t xml:space="preserve">(คุณปรเมษฐ์) นี่ แล้วก็ล็อกให้อยู่เหมือนเดิม นะครับ ก็ใช้ได้นะ เดี๋ยวตัดให้ขาดเลยนะครับ ครูนกต้องช่วยผมนะครับ</w:t>
      </w:r>
    </w:p>
    <w:p>
      <w:pPr>
        <w:pStyle w:val="BodyText"/>
      </w:pPr>
      <w:r>
        <w:t xml:space="preserve">(คุณครูสุนทรี) ช่วยอะไรคะ</w:t>
      </w:r>
    </w:p>
    <w:p>
      <w:pPr>
        <w:pStyle w:val="BodyText"/>
      </w:pPr>
      <w:r>
        <w:t xml:space="preserve">(คุณปรเมษฐ์) ให้กำลังใจครับ นี่เรียบร้อยครับ ท่อขาดแล้วนะครับ โดยใช้เลื่อยตัดเหล็กตัดครับ</w:t>
      </w:r>
    </w:p>
    <w:p>
      <w:pPr>
        <w:pStyle w:val="BodyText"/>
      </w:pPr>
      <w:r>
        <w:t xml:space="preserve">(คุณครูสุนทรี) หลังจากนี้ไปมีอะไรอีกไหมคะ</w:t>
      </w:r>
    </w:p>
    <w:p>
      <w:pPr>
        <w:pStyle w:val="BodyText"/>
      </w:pPr>
      <w:r>
        <w:t xml:space="preserve">(คุณปรเมษฐ์) มีอะไรครับ ค้อน //ใช่ค่ะ //ค้อนนี่เป็นอุปกรณ์ที่ใช้ในการ</w:t>
      </w:r>
    </w:p>
    <w:p>
      <w:pPr>
        <w:pStyle w:val="BodyText"/>
      </w:pPr>
      <w:r>
        <w:t xml:space="preserve">(คุณครูสุนทรี) ตอกค่ะ</w:t>
      </w:r>
    </w:p>
    <w:p>
      <w:pPr>
        <w:pStyle w:val="BodyText"/>
      </w:pPr>
      <w:r>
        <w:t xml:space="preserve">(คุณปรเมษฐ์) ใช้ในการตอกนะครับ ครูนก แล้วครูนกจะให้ตอกตะปูลงบน</w:t>
      </w:r>
    </w:p>
    <w:p>
      <w:pPr>
        <w:pStyle w:val="BodyText"/>
      </w:pPr>
      <w:r>
        <w:t xml:space="preserve">(คุณครูสุนทรี) ตะปูค่ะ</w:t>
      </w:r>
    </w:p>
    <w:p>
      <w:pPr>
        <w:pStyle w:val="BodyText"/>
      </w:pPr>
      <w:r>
        <w:t xml:space="preserve">(คุณปรเมษฐ์) ตอกตะปูลงบน…</w:t>
      </w:r>
    </w:p>
    <w:p>
      <w:pPr>
        <w:pStyle w:val="BodyText"/>
      </w:pPr>
      <w:r>
        <w:t xml:space="preserve">(คุณครูสุนทรี) ไม้ค่ะ สาธิตการตอกค่ะ ครูนกสงสัยค่ะ มันมีด้านนี้ด้านนี้นะครับ ด้านนี่เรียกว่า</w:t>
      </w:r>
      <w:r>
        <w:t xml:space="preserve"> </w:t>
      </w:r>
      <w:r>
        <w:t xml:space="preserve">“</w:t>
      </w:r>
      <w:r>
        <w:t xml:space="preserve">หัวค้อนนะครับ ใช้ในการตอก ส่วนด้านนี้เรียกว่า</w:t>
      </w:r>
      <w:r>
        <w:t xml:space="preserve">”</w:t>
      </w:r>
      <w:r>
        <w:t xml:space="preserve">หงอน" นะครับ</w:t>
      </w:r>
    </w:p>
    <w:p>
      <w:pPr>
        <w:pStyle w:val="BodyText"/>
      </w:pPr>
      <w:r>
        <w:t xml:space="preserve">(คุณครูสุนทรี) หงอน</w:t>
      </w:r>
    </w:p>
    <w:p>
      <w:pPr>
        <w:pStyle w:val="BodyText"/>
      </w:pPr>
      <w:r>
        <w:t xml:space="preserve">(คุณปรเมษฐ์) หงอนตรงนี้ใช้ในการถอนตะปูนะครับ</w:t>
      </w:r>
    </w:p>
    <w:p>
      <w:pPr>
        <w:pStyle w:val="BodyText"/>
      </w:pPr>
      <w:r>
        <w:t xml:space="preserve">(คุณปรเมษฐ์) ใช่ครับ ว่าแล้วเราตอกตะปูกันเลยดีกว่านะครับ ตอกลงบนไม้นี้นะ วิธีการ วิธีการจับนะครับ เด็ก ๆ ก็จะต้องจับด้ามค้อนให้มั่น อาวุธนี่ถ้าเราจับแน่นจนเกินไปก็จะแว้งทำร้ายเราได้ แต่ถ้าเกิดเราจับอย่างทะนุถนอม มันก็จะทำงานได้อย่างสะดวกครับ วิธีการจับตะปูให้ตรงแล้วก็ย้ำค้อนไปทีหนึ่งอยากช่วยน่ะค่ะ เดี๋ยวครูนกจะจับ</w:t>
      </w:r>
    </w:p>
    <w:p>
      <w:pPr>
        <w:pStyle w:val="BodyText"/>
      </w:pPr>
      <w:r>
        <w:t xml:space="preserve">(คุณปรเมษฐ์) ครูนกไม่กลัวผมจะทำพลาดใช่ไหมครับ</w:t>
      </w:r>
    </w:p>
    <w:p>
      <w:pPr>
        <w:pStyle w:val="BodyText"/>
      </w:pPr>
      <w:r>
        <w:t xml:space="preserve">(คุณครูสุนทรี) นี่ไงคะเด็ก ๆ คะ ต้องระมัดระวังด้วยนะคะ เราอย่าคิดว่าเราจะไม่ได้มีส่วนร่วม ซึ่งถ้าเราช่วยเพื่อนจับ แล้วเพื่อนตอกได้ไหมคะ ไม่ได้เด็ดขาดนะคะ คนตอกตะปูกับคนจับจะต้องเป็นคนคนเดียวกันนะคะ</w:t>
      </w:r>
    </w:p>
    <w:p>
      <w:pPr>
        <w:pStyle w:val="BodyText"/>
      </w:pPr>
      <w:r>
        <w:t xml:space="preserve">(คุณปรเมษฐ์) ครับ ไม่อย่างนั้นมันไม่สัมพันธ์กันครับ เช่น ผมจับจังหวะไม่ตรงกันปุ๊บ โดนนิ้วทันทีเลยนะครับ คนไหนตอกคนนั้นก็ต้องเป็นคนจับ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ปรเมษฐ์) ตอนนี้ตะปูตรงแล้วนะครับ ก็จับทีหนึ่ง ย้ำลงไปเลยนะครับ ไม่อยากให้ตอกตรงนี้น่ะค่ะ อยากจะให้ไปตอกตรงด้านนี้ค่ะ หัวมุมตรงนี้นะครับ เอาตะปูตัวเดิมนี่หรือ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ปรเมษฐ์) ต้องถอนครับ วิธีการก็คือใช้หงอน ใช้หงอนในการถอนแล้วดึงขึ้นนี่ ตะปูก็จะขึ้นมา ตอกตรงนี้ใช่ไหมครับ หัวมุมไม้</w:t>
      </w:r>
    </w:p>
    <w:p>
      <w:pPr>
        <w:pStyle w:val="BodyText"/>
      </w:pPr>
      <w:r>
        <w:t xml:space="preserve">(คุณครูสุนทรี) เอาไว้ก่อนดีกว่าค่ะ เด็ก ๆ รู้แล้ววิธีการตอดและวิธีการถอนค่ะ ต่อไปในเรื่องของการใช้เครื่องมือจับยึด อะไรจับยึดคะ</w:t>
      </w:r>
    </w:p>
    <w:p>
      <w:pPr>
        <w:pStyle w:val="BodyText"/>
      </w:pPr>
      <w:r>
        <w:t xml:space="preserve">(คุณปรเมษฐ์) เครื่องมือจับยึดนะครับ</w:t>
      </w:r>
    </w:p>
    <w:p>
      <w:pPr>
        <w:pStyle w:val="BodyText"/>
      </w:pPr>
      <w:r>
        <w:t xml:space="preserve">(คุณครูสุนทรี) เดี๋ยวครูนกนึกออกแล้วค่ะ เดี๋ยวครูนกมานะคะ</w:t>
      </w:r>
    </w:p>
    <w:p>
      <w:pPr>
        <w:pStyle w:val="BodyText"/>
      </w:pPr>
      <w:r>
        <w:t xml:space="preserve">(คุณปรเมษฐ์) ครูนก</w:t>
      </w:r>
    </w:p>
    <w:p>
      <w:pPr>
        <w:pStyle w:val="BodyText"/>
      </w:pPr>
      <w:r>
        <w:t xml:space="preserve">(คุณครูสุนทรี) นี่ค่ะ จักรยานลูกค่ะ ตอนนี้น้องโตแล้ว โตขึ้นแล้ว อยากจะให้ตกเบาะขึ้นสูงขึ้นน่ะค่ะ</w:t>
      </w:r>
    </w:p>
    <w:p>
      <w:pPr>
        <w:pStyle w:val="BodyText"/>
      </w:pPr>
      <w:r>
        <w:t xml:space="preserve">(คุณครูปรเมษฐ์) จะได้ปั่นได้สะดวก</w:t>
      </w:r>
    </w:p>
    <w:p>
      <w:pPr>
        <w:pStyle w:val="BodyText"/>
      </w:pPr>
      <w:r>
        <w:t xml:space="preserve">(คุณปรเมษฐ์) ครูนกมีลูกเก็บเครื่องมือตรงนี้ก่อนค่ะ</w:t>
      </w:r>
    </w:p>
    <w:p>
      <w:pPr>
        <w:pStyle w:val="BodyText"/>
      </w:pPr>
      <w:r>
        <w:t xml:space="preserve">(คุณปรเมษฐ์) ก็จะต้องใช้</w:t>
      </w:r>
    </w:p>
    <w:p>
      <w:pPr>
        <w:pStyle w:val="BodyText"/>
      </w:pPr>
      <w:r>
        <w:t xml:space="preserve">(คุณครูสุนทรี) อย่างนี้เลยใช่ไหมคะ เลยครับครูนก</w:t>
      </w:r>
    </w:p>
    <w:p>
      <w:pPr>
        <w:pStyle w:val="BodyText"/>
      </w:pPr>
      <w:r>
        <w:t xml:space="preserve">(คุณครูสุนทรี) ประแจปากตายครูนกหยิบให้ผม 14 //อันนี้ 13 ครับ ใช้ได้ครับ อันนี้นะครับ เขาเรียกว่าประแจปากตายนะครับ ประแจปากตาย อีกฝั่งหนึ่งจะเป็นประแจแหวน ก็จะใช้ในการจับยึดแล้วก็ไขให้แน่น วิธีการ</w:t>
      </w:r>
    </w:p>
    <w:p>
      <w:pPr>
        <w:pStyle w:val="BodyText"/>
      </w:pPr>
      <w:r>
        <w:t xml:space="preserve">(คุณครูสุนทรี) ตรงนี้ค่ะ ครูนกเคยทำให้ลูกค่ะ</w:t>
      </w:r>
    </w:p>
    <w:p>
      <w:pPr>
        <w:pStyle w:val="BodyText"/>
      </w:pPr>
      <w:r>
        <w:t xml:space="preserve">(คุณปรเมษฐ์) ให้เด็ก ๆ ดูค่ะ</w:t>
      </w:r>
    </w:p>
    <w:p>
      <w:pPr>
        <w:pStyle w:val="BodyText"/>
      </w:pPr>
      <w:r>
        <w:t xml:space="preserve">(คุณครูปรเมษฐ์) ก็จะเอาขึ้นใช่ไหมครับ ก็ขันนะครับ</w:t>
      </w:r>
    </w:p>
    <w:p>
      <w:pPr>
        <w:pStyle w:val="BodyText"/>
      </w:pPr>
      <w:r>
        <w:t xml:space="preserve">(คุณครูสุนทรี) ขันให้หลวมใช่ไหมคะ</w:t>
      </w:r>
    </w:p>
    <w:p>
      <w:pPr>
        <w:pStyle w:val="BodyText"/>
      </w:pPr>
      <w:r>
        <w:t xml:space="preserve">(คุณปรเมษฐ์) นี่นะครับ ขันให้หลวม แน่นอยู่</w:t>
      </w:r>
    </w:p>
    <w:p>
      <w:pPr>
        <w:pStyle w:val="BodyText"/>
      </w:pPr>
      <w:r>
        <w:t xml:space="preserve">(คุณครูสุนทรี) เอาให้สูงสุดเลยค่ะ ตอนนี้ลูกโตขึ้นเยอะเลยค่ะ</w:t>
      </w:r>
    </w:p>
    <w:p>
      <w:pPr>
        <w:pStyle w:val="BodyText"/>
      </w:pPr>
      <w:r>
        <w:t xml:space="preserve">(คุณปรเมษฐ์) ใช่ไหมครับ หลวมแล้วครูนก ครูนกดึงขึ้นเลยครับ</w:t>
      </w:r>
    </w:p>
    <w:p>
      <w:pPr>
        <w:pStyle w:val="BodyText"/>
      </w:pPr>
      <w:r>
        <w:t xml:space="preserve">(คุณครูสุนทรี) ค่อย ๆ นะคะ ก็จะมีความสูงขึ้น หลุดไปเลยค่ะ //ไม่เป็นไรครับ ใส่ใหม่</w:t>
      </w:r>
    </w:p>
    <w:p>
      <w:pPr>
        <w:pStyle w:val="BodyText"/>
      </w:pPr>
      <w:r>
        <w:t xml:space="preserve">(คุณครูสุนทรี) แค่นี้ล่ะค่ะ</w:t>
      </w:r>
    </w:p>
    <w:p>
      <w:pPr>
        <w:pStyle w:val="BodyText"/>
      </w:pPr>
      <w:r>
        <w:t xml:space="preserve">(คุณปรเมษฐ์) แค่นี้ใช่ไหมครับ สูงสุดนะ ก็ขันคืนนะครับ</w:t>
      </w:r>
    </w:p>
    <w:p>
      <w:pPr>
        <w:pStyle w:val="BodyText"/>
      </w:pPr>
      <w:r>
        <w:t xml:space="preserve">(คุณครูสุนทรี) ขันให้แน่น</w:t>
      </w:r>
    </w:p>
    <w:p>
      <w:pPr>
        <w:pStyle w:val="BodyText"/>
      </w:pPr>
      <w:r>
        <w:t xml:space="preserve">(คุณปรเมษฐ์) ขันคือก็จะขันตามเข็มนาฬิกาไปนะครับ แน่นแล้วครับ ครูนกลองทดสอบตรงไหมครับ</w:t>
      </w:r>
    </w:p>
    <w:p>
      <w:pPr>
        <w:pStyle w:val="BodyText"/>
      </w:pPr>
      <w:r>
        <w:t xml:space="preserve">(คุณครูสุนทรี) ตรงค่ะ</w:t>
      </w:r>
    </w:p>
    <w:p>
      <w:pPr>
        <w:pStyle w:val="BodyText"/>
      </w:pPr>
      <w:r>
        <w:t xml:space="preserve">(คุณครูปรเมษฐ์) ลูกครูนกน่าจะปั่นได้</w:t>
      </w:r>
    </w:p>
    <w:p>
      <w:pPr>
        <w:pStyle w:val="BodyText"/>
      </w:pPr>
      <w:r>
        <w:t xml:space="preserve">(คุณครูสุนทรี) ขอบคุณมากเลยค่ะ เดี๋ยวต้องบอกให้น้องมาขอบคุณครูปรเมณฑ์นะคะ</w:t>
      </w:r>
    </w:p>
    <w:p>
      <w:pPr>
        <w:pStyle w:val="BodyText"/>
      </w:pPr>
      <w:r>
        <w:t xml:space="preserve">(คุณครูสุนทรี) มีอะไรอีกไหมคะ</w:t>
      </w:r>
    </w:p>
    <w:p>
      <w:pPr>
        <w:pStyle w:val="BodyText"/>
      </w:pPr>
      <w:r>
        <w:t xml:space="preserve">(คุณปรเมษฐ์) มีอะไรอีกไหมครับครูนก อยากให้ผม</w:t>
      </w:r>
    </w:p>
    <w:p>
      <w:pPr>
        <w:pStyle w:val="BodyText"/>
      </w:pPr>
      <w:r>
        <w:t xml:space="preserve">(คุณครูสุนทรี) นี่ ๆ 2 อย่างนี่ค่ะ</w:t>
      </w:r>
    </w:p>
    <w:p>
      <w:pPr>
        <w:pStyle w:val="BodyText"/>
      </w:pPr>
      <w:r>
        <w:t xml:space="preserve">(คุณปรเมษฐ์) อันนี้เขาเรียกว่า</w:t>
      </w:r>
      <w:r>
        <w:t xml:space="preserve"> </w:t>
      </w:r>
      <w:r>
        <w:t xml:space="preserve">“</w:t>
      </w:r>
      <w:r>
        <w:t xml:space="preserve">ไขควง</w:t>
      </w:r>
      <w:r>
        <w:t xml:space="preserve">”</w:t>
      </w:r>
      <w:r>
        <w:t xml:space="preserve"> </w:t>
      </w:r>
      <w:r>
        <w:t xml:space="preserve">นะครับ ไขควง ใช้ในการขัน ในการไข ไขนะครับ ไขให้แน่นหรือคลายให้หลวมนะครับ ก็จะใช้ในการ</w:t>
      </w:r>
    </w:p>
    <w:p>
      <w:pPr>
        <w:pStyle w:val="BodyText"/>
      </w:pPr>
      <w:r>
        <w:t xml:space="preserve">(คุณปรเมษฐ์) ในการขันน็อตนะ ขันน็อตให้แน่นหรือหลวมตามธรรมชาติของมัน ครูนกใช้จักรยานก็ได้นะครับ เดี๋ยวจะลองสาธิตนะครับ</w:t>
      </w:r>
    </w:p>
    <w:p>
      <w:pPr>
        <w:pStyle w:val="BodyText"/>
      </w:pPr>
      <w:r>
        <w:t xml:space="preserve">(คุณครูสุนทรี) ตรงไหนคะ</w:t>
      </w:r>
    </w:p>
    <w:p>
      <w:pPr>
        <w:pStyle w:val="BodyText"/>
      </w:pPr>
      <w:r>
        <w:t xml:space="preserve">(คุณปรเมษฐ์) เบรกนี่ครับ ก็จะมี</w:t>
      </w:r>
    </w:p>
    <w:p>
      <w:pPr>
        <w:pStyle w:val="BodyText"/>
      </w:pPr>
      <w:r>
        <w:t xml:space="preserve">(คุณครูสุนทรี) น็อตอยู่ด้านใน เด็ก ๆ นี่ค่ะ น็อตอยู่ตรงนี้ค่ะ</w:t>
      </w:r>
    </w:p>
    <w:p>
      <w:pPr>
        <w:pStyle w:val="BodyText"/>
      </w:pPr>
      <w:r>
        <w:t xml:space="preserve">(คุณปรเมษฐ์) น็อตอยู่ตรงนี้นะครับ ในกรณีที่เบรกหลวมนะ จะขันให้แน่ จะไขให้แน่นนั่นเอง ก็จะใช้ไขควงในการไข หรือขันนั่นเอง เดี๋ยวทำให้ดูนะครับ</w:t>
      </w:r>
    </w:p>
    <w:p>
      <w:pPr>
        <w:pStyle w:val="BodyText"/>
      </w:pPr>
      <w:r>
        <w:t xml:space="preserve">(คุณครูสุนทรี) ทำท่าให้ดูหน่อยค่ะ</w:t>
      </w:r>
    </w:p>
    <w:p>
      <w:pPr>
        <w:pStyle w:val="BodyText"/>
      </w:pPr>
      <w:r>
        <w:t xml:space="preserve">(คุณปรเมษฐ์) ทำก็คือขันแบบนี้เลย มันก็จะคลายออกนะครับ นี่ครับ คลายแล้ว นี่นะวิธีการ เรียบร้อยแล้วครับ ครูนก เบรกได้แล้ว</w:t>
      </w:r>
    </w:p>
    <w:p>
      <w:pPr>
        <w:pStyle w:val="BodyText"/>
      </w:pPr>
      <w:r>
        <w:t xml:space="preserve">(คุณครูสุนทรี) โอเคค่ะ วันนี้ครูมารบกวนคุณปรเมษฐ์เสียนานเลย</w:t>
      </w:r>
    </w:p>
    <w:p>
      <w:pPr>
        <w:pStyle w:val="BodyText"/>
      </w:pPr>
      <w:r>
        <w:t xml:space="preserve">(คุณปรเมษฐ์) ไม่เป็นไรครับ</w:t>
      </w:r>
    </w:p>
    <w:p>
      <w:pPr>
        <w:pStyle w:val="BodyText"/>
      </w:pPr>
      <w:r>
        <w:t xml:space="preserve">(คุณครูสุนทรี) เดี๋ยวครูนกขออนุญาตไปสอนเด็ก ๆ ในห้องครูนกครับ ยังมีเจาะอีกอย่างหนึ่งนะครับ</w:t>
      </w:r>
    </w:p>
    <w:p>
      <w:pPr>
        <w:pStyle w:val="BodyText"/>
      </w:pPr>
      <w:r>
        <w:t xml:space="preserve">(คุณครูสุนทรี) เจาะนี่อาจจะอันตรายสำหรับเด็ก ๆ นะคะ ครูปรเมษฐ์อธิบายได้เลยไหมคะ ว่าการเจาะเป็นอย่างไร</w:t>
      </w:r>
    </w:p>
    <w:p>
      <w:pPr>
        <w:pStyle w:val="BodyText"/>
      </w:pPr>
      <w:r>
        <w:t xml:space="preserve">(คุณปรเมษฐ์) การเจาะใช่ไหมครับ การเจาะก็คือการใช้สว่านทำให้มันเป็นรู มีสว่านมือกับสว่านไฟฟ้า ก็เด็ก ๆ จะได้รู้จัก อาจจะไปดูของผู้ปกครองหรือช่างที่บ้านก็ได้ ใช้ในการเจาะ ในเรื่องของการเจาะ เดี๋ยวเด็ก ๆ ไปดูที่สไลด์ก็ได้นะคะ ครูขออนุญาตไปก่อนนะคะ</w:t>
      </w:r>
    </w:p>
    <w:p>
      <w:pPr>
        <w:pStyle w:val="BodyText"/>
      </w:pPr>
      <w:r>
        <w:t xml:space="preserve">(คุณครูปรเมษฐ์) ครับ ขอบคุณครงยินดีครับ</w:t>
      </w:r>
    </w:p>
    <w:p>
      <w:pPr>
        <w:pStyle w:val="BodyText"/>
      </w:pPr>
      <w:r>
        <w:t xml:space="preserve">(คุณครูสุนทรี) หลังจากที่เด็ก ๆ ไปดูการสาธิตแล้วนะคะ ต่อไปเป็นหน้าที่ของเด็ก ๆ แล้วค่ะ ให้คุณครูนะคะ ช่วยกำกับดูแลด้วยนะคะ ให้คำปรึกษาในการฝึกปฏิบัติการใช้เครื่องมือช่างนะคะ แล้วก็แจกใบงานที่ 13 นะคะ เรื่องการใช้เครื่องมือช่างนั่นเองนะคะ สำหรับเด็ก ๆ ค่ะ ฝึกใช้เครื่องมือช่าง ต้องระมัดระวังด้วยนะคะ ถ้าเกิดมีเครื่องมือช่างชนิดเดียวนักเรียนก็วนกันนะคะ หลังจากนั้นค่ะ ให้เด็ก ๆ นั้นปฏิบัติใบงานที่ 13 ค่ะ ไปดูรูปร่างหน้าตาของใบงานกันคน่ะ ใบงานของเรานะคะ ก็จะมีรูปาภาพ ก็จะมีให้เขียนค่ะ คุณครูก็จะมีภาพมาให้เด็ก ๆ ดูนะคะ แล้วก็ให้เด็ก ๆ บอกว่าเราควรที่จะใช้เครื่องมือชนิดใด ภาพแรกค่ะ เขาบอกว่าใช้อะไรวัดความยาวไม้ดีนะ ตอบได้แล้วใช่ไหมคะ นักเรียนก็เขียนชื่อเครื่องมือเลยค่ะ อาจจะวาดภาพ หรือ ถ้านักเรียนกลับไปทำที่บ้าน นักเรียนอาจจะหารูปภาพมาติดก็ได้นะคะ คุณครูจะให้เด็ก ๆ นั้นสามารถที่จะให้เด็ก ๆ นั้นวาดทั้งวาดภาพและเรามีภาพทั้งหมด 4 ภาพค่ะ ภาพที่ 2 คือ ใช้อะไรตอกตะปูดีนะส่วนภาพที่ 3 ค่ะ ใช้อะไรงัดตะปูดีนะ สุดท้ายค่ะ ใช้อะไรไขดีนะ สังเกตดูด้วยนะคะ ว่าน็อตของเราหน้าตาแบบไหน ลงมือปฏิบัติได้เลยค่ะ</w:t>
      </w:r>
    </w:p>
    <w:p>
      <w:pPr>
        <w:pStyle w:val="BodyText"/>
      </w:pPr>
      <w:r>
        <w:t xml:space="preserve">(คุณครูสุนทรี) ครูปรเมษฐ์คะ</w:t>
      </w:r>
    </w:p>
    <w:p>
      <w:pPr>
        <w:pStyle w:val="BodyText"/>
      </w:pPr>
      <w:r>
        <w:t xml:space="preserve">(คุณครูสุนทรี) สวัสดีค่ะ ครูนกมีเรื่องให้ช่วยเหลือค่ะ ครูนกอยากจะให้ครูปรเมษฐ์สาธิต</w:t>
      </w:r>
    </w:p>
    <w:p>
      <w:pPr>
        <w:pStyle w:val="BodyText"/>
      </w:pPr>
      <w:r>
        <w:t xml:space="preserve">(คุณครูปรเมษฐ์) ได้สิครับคุณครูนกครับ</w:t>
      </w:r>
    </w:p>
    <w:p>
      <w:pPr>
        <w:pStyle w:val="BodyText"/>
      </w:pPr>
      <w:r>
        <w:t xml:space="preserve">(คุณครูสุนทรี) ครูนกมีเด็ก ๆ ส่งมาให้ครูนกค่ะ</w:t>
      </w:r>
    </w:p>
    <w:p>
      <w:pPr>
        <w:pStyle w:val="BodyText"/>
      </w:pPr>
      <w:r>
        <w:t xml:space="preserve">(คุณครูปรเมษฐ์) มันเป็นอย่างนี้ค่ะ เด็ก ๆ บอกว่าอันนี้ไว้ทำอะไรคะ ส่งมาแล้วสงสัยค่ะ //อันนี้คือคือ เลื่อยนะครับคุณครูนก เป็นเลื่อยลันดานะครับ มันจะใช้ได้จริงหรือเปล่านะ</w:t>
      </w:r>
    </w:p>
    <w:p>
      <w:pPr>
        <w:pStyle w:val="BodyText"/>
      </w:pPr>
      <w:r>
        <w:t xml:space="preserve">(คุณครูสุนทรี) อันนี้น่าจะใช้เวลาเขาเล่นบทบาทสมมติที่เขาเป็นช่างกันมีมาเยอะเลยค่ะ นี่คือเครื่องมือช่างนะคะ เด็ก ๆ นี่น่าจะอยากเป็นช่างหรือเห็นคุณพ่อคุณแม่ อาจจะใช้ในบ้านอย่างคุณพ่อคุณแม่ก็เลยมีเครื่องมือพวกนี้นะคะ ครูนกเก็บก่อนดีกว่านะคะ แต่ครูนกสงสัยค่ะ ว่าเครื่องมือช่างนี่มันมีหลายอย่างใช่ไหมคะ ในเรื่องของการวัดก่อนน่ะค่ะคุณปรเมษฐ์</w:t>
      </w:r>
    </w:p>
    <w:p>
      <w:pPr>
        <w:pStyle w:val="BodyText"/>
      </w:pPr>
      <w:r>
        <w:t xml:space="preserve">(คุณครูปรเมษฐ์) สายวัดหรือครับ</w:t>
      </w:r>
    </w:p>
    <w:p>
      <w:pPr>
        <w:pStyle w:val="BodyText"/>
      </w:pPr>
      <w:r>
        <w:t xml:space="preserve">(คุณครูสุนทรี) ใช่ค่ะ ช่างเย็บผ้าเวลาที่เขาไปตัดเสื้อเขาก็จะมีสายวัดใช่ไหมคะ</w:t>
      </w:r>
    </w:p>
    <w:p>
      <w:pPr>
        <w:pStyle w:val="BodyText"/>
      </w:pPr>
      <w:r>
        <w:t xml:space="preserve">(คุณครูปรเมษฐ์) ใช่ครับ</w:t>
      </w:r>
    </w:p>
    <w:p>
      <w:pPr>
        <w:pStyle w:val="BodyText"/>
      </w:pPr>
      <w:r>
        <w:t xml:space="preserve">(คุณครูสุนทรี) เขาจะไม่ใช้ตลับเม</w:t>
      </w:r>
    </w:p>
    <w:p>
      <w:pPr>
        <w:pStyle w:val="BodyText"/>
      </w:pPr>
      <w:r>
        <w:t xml:space="preserve">(คุณครูปรเมษฐ์) ไม่ใช้ครับ</w:t>
      </w:r>
    </w:p>
    <w:p>
      <w:pPr>
        <w:pStyle w:val="BodyText"/>
      </w:pPr>
      <w:r>
        <w:t xml:space="preserve">(คุณครูสุนทรี) เพราะว่าอะไรรู้ไหมคะ เพราะว่าสายวัดมันมีความโค้ง ก็คือจะแล้วก็คือจะม้วนได้ตามตัว เขาเลยใช้สายวัดคาดถึงไหมเอ่ย คาดถึงแน่นอนครับครูนก ขอโทษนะคะ ครูนกโอบไม่หมดน่ะค่ะ</w:t>
      </w:r>
    </w:p>
    <w:p>
      <w:pPr>
        <w:pStyle w:val="BodyText"/>
      </w:pPr>
      <w:r>
        <w:t xml:space="preserve">(คุณครูปรเมษฐ์) นึกว่าโอบต้นไม่หรือครับ</w:t>
      </w:r>
    </w:p>
    <w:p>
      <w:pPr>
        <w:pStyle w:val="BodyText"/>
      </w:pPr>
      <w:r>
        <w:t xml:space="preserve">(คุณครูสุนทรี) ใช่ค่ะ ครูปรเมษฐ์ลดช่วงเอวนะคะ ครูนกไม่สามารถที่จะบอกได้นะคะ เอาเป็นว่าเยอะแล้วกันนะ แต่ครูนกอยากให้ครูปรเมษฐ์ช่างที่ครูปรเมษฐ์ดูแลอยู่นะครับ เริ่มที่การวัดใช่ไหมครับ ถ้าเป็นเกี่ยวกับเรื่องช่างตัดผ้าแต่ถ้าเกิดเกี่ยวกับงานช่าง จะใช่ตรงนี้ครับคุณครูนก นี่คือตลับเมตรครับครูนก ครูนกครับ ช่วยดึงหน่อยครับ ตลับเมตรนี่ เอาไว้วัด สิ่งต่าง ๆ ที่เกี่ยวกับงานช่างนะครับ ก็จะมีหน่วยที่เป็นนิ้วกับเป็นเซนติเมตรนะครับ ก็คือว่าเวลาจะใช้นี่ เราก็จะกำหนดว่าเราต้องการกี่นิ้วกี่เซน</w:t>
      </w:r>
    </w:p>
    <w:p>
      <w:pPr>
        <w:pStyle w:val="BodyText"/>
      </w:pPr>
      <w:r>
        <w:t xml:space="preserve">(ติเมตร) ครูนกอยากให้ผมวัดอะไรครับ</w:t>
      </w:r>
    </w:p>
    <w:p>
      <w:pPr>
        <w:pStyle w:val="BodyText"/>
      </w:pPr>
      <w:r>
        <w:t xml:space="preserve">(คุณครูสุนทรี) วัดไม้ชิ้นนี้ค่ะ</w:t>
      </w:r>
    </w:p>
    <w:p>
      <w:pPr>
        <w:pStyle w:val="BodyText"/>
      </w:pPr>
      <w:r>
        <w:t xml:space="preserve">(คุณครูปรเมษฐ์) ครับ ครูนกปล่อยก่อนนะครับ เพราะว่าตลับเมตรนะครับ มีความบางแล้วก็เป็นสังกะสีนะครับ เด็ก ๆ เราไม่สวมถุงมือ</w:t>
      </w:r>
    </w:p>
    <w:p>
      <w:pPr>
        <w:pStyle w:val="BodyText"/>
      </w:pPr>
      <w:r>
        <w:t xml:space="preserve">(คุณครูสุนทรี) จะบาดนิ้ว</w:t>
      </w:r>
    </w:p>
    <w:p>
      <w:pPr>
        <w:pStyle w:val="BodyText"/>
      </w:pPr>
      <w:r>
        <w:t xml:space="preserve">(คุณครูปรเมษฐ์) บาดได้เลยนะครับ</w:t>
      </w:r>
    </w:p>
    <w:p>
      <w:pPr>
        <w:pStyle w:val="BodyText"/>
      </w:pPr>
      <w:r>
        <w:t xml:space="preserve">(คุณครูสุนทรี) ลองวัดให้ดูได้ไหมคะ เดี๋ยวครูนกช่วยจับนะครับ ต้องการความยาวของไม้ใช่ไหมครับ ก็เกี่ยวที่หัวไม้นะครับ แล้วก็วัดไป ไม้ชิ้นนี้นะครับ</w:t>
      </w:r>
    </w:p>
    <w:p>
      <w:pPr>
        <w:pStyle w:val="BodyText"/>
      </w:pPr>
      <w:r>
        <w:t xml:space="preserve">(คุณครูสุนทรี) 11 นิ้วครึ่งไหมคะ เกือบ 12</w:t>
      </w:r>
    </w:p>
    <w:p>
      <w:pPr>
        <w:pStyle w:val="BodyText"/>
      </w:pPr>
      <w:r>
        <w:t xml:space="preserve">(คุณครูปรเมษฐ์) แต่ถ้าเกิดเป็นเซนก็คือ 30 เซนหรือ 1 ฟุตนั่นเองนะคะ</w:t>
      </w:r>
    </w:p>
    <w:p>
      <w:pPr>
        <w:pStyle w:val="BodyText"/>
      </w:pPr>
      <w:r>
        <w:t xml:space="preserve">(คุณครูสุนทรี) แบบนี้ค่ะ ก็คือเราเกี่ยวที่ด้านหัวโต๊ะไว้หรือว่าหัวสิ่งของที่เราใช้นะคะะ</w:t>
      </w:r>
    </w:p>
    <w:p>
      <w:pPr>
        <w:pStyle w:val="BodyText"/>
      </w:pPr>
      <w:r>
        <w:t xml:space="preserve">(คุณครูปรเมษฐ์) ต้องเก็บอย่างระมัดระวัง แล้วมีอะไรอีกคะ</w:t>
      </w:r>
    </w:p>
    <w:p>
      <w:pPr>
        <w:pStyle w:val="BodyText"/>
      </w:pPr>
      <w:r>
        <w:t xml:space="preserve">(คุณครูปรเมษฐ์) ก็เป็นอุปกรณ์เกี่ยวกับเรื่องวัดแล้วก็ตัด</w:t>
      </w:r>
    </w:p>
    <w:p>
      <w:pPr>
        <w:pStyle w:val="BodyText"/>
      </w:pPr>
      <w:r>
        <w:t xml:space="preserve">(คุณครูสุนทรี) ตัดค่ะ</w:t>
      </w:r>
    </w:p>
    <w:p>
      <w:pPr>
        <w:pStyle w:val="BodyText"/>
      </w:pPr>
      <w:r>
        <w:t xml:space="preserve">(คุณครูปรเมษฐ์) มีอะไรบ้าง</w:t>
      </w:r>
    </w:p>
    <w:p>
      <w:pPr>
        <w:pStyle w:val="BodyText"/>
      </w:pPr>
      <w:r>
        <w:t xml:space="preserve">(คุณครูสุนทรี) นี่ค่ะ กรรไกร</w:t>
      </w:r>
    </w:p>
    <w:p>
      <w:pPr>
        <w:pStyle w:val="BodyText"/>
      </w:pPr>
      <w:r>
        <w:t xml:space="preserve">(คุณครูปรเมษฐ์) ครับ</w:t>
      </w:r>
    </w:p>
    <w:p>
      <w:pPr>
        <w:pStyle w:val="BodyText"/>
      </w:pPr>
      <w:r>
        <w:t xml:space="preserve">(คุณครูสุนทรี) คัตเตอร์ครับ กรรไกรกับคัตเตอร์</w:t>
      </w:r>
    </w:p>
    <w:p>
      <w:pPr>
        <w:pStyle w:val="BodyText"/>
      </w:pPr>
      <w:r>
        <w:t xml:space="preserve">(คุณครูสุนทรี) กรรไกรก็จะใช้ตัดกระดาษ ตัดผ้าได้</w:t>
      </w:r>
    </w:p>
    <w:p>
      <w:pPr>
        <w:pStyle w:val="BodyText"/>
      </w:pPr>
      <w:r>
        <w:t xml:space="preserve">(คุณครูปรเมษฐ์) ถ้าเป็นคัตเตอร์นะครับ</w:t>
      </w:r>
    </w:p>
    <w:p>
      <w:pPr>
        <w:pStyle w:val="BodyText"/>
      </w:pPr>
      <w:r>
        <w:t xml:space="preserve">(คุณครูสุนทรี) นะคะ เราไม่ควรที่จะตัดกระดาษค่ะ เพราะว่าจะทำให้ความคมของกรรไกรนั้นหายไป กรรไกรที่ตัดกระดาษ ไม่เข้านั่นเองนะคะ หรือทื่อค่ะ ครูปรเมษฐ์ ครับผม</w:t>
      </w:r>
    </w:p>
    <w:p>
      <w:pPr>
        <w:pStyle w:val="BodyText"/>
      </w:pPr>
      <w:r>
        <w:t xml:space="preserve">(คุณครูปรเมษฐ์) แล้ววันนี้ครูนกจะให้ผมไหนลองสาธิตการกรีดได้ไหมคะ เต้องนำอุปกรณ์บอกก่อนนะครับ แผ่นรองกรีดหรือแผ่นรองตัดกระดาษนะครับ ในการนำมากรีดนะครับ โดยใช้คัตเตอร์ใช่ไหมครับ ก็จะต้องมีไม้บรรทัด ครูนกจะให้ผมแบ่งกระดาษอย่างไรครับ</w:t>
      </w:r>
    </w:p>
    <w:p>
      <w:pPr>
        <w:pStyle w:val="BodyText"/>
      </w:pPr>
      <w:r>
        <w:t xml:space="preserve">(คุณครูสุนทรี) เอาแนวตั้งมาเลยครับ เลยนะครับ ครูก็จะใช้คัตเตอร์กับไม้บรรทัดในการกรีดนะครับ ให้กระดาษแบ่งออกเป็น 2 ชิ้นค่ะ ซึ่งไม้บรรทัดนี้ก็ถือว่าเป็นอุปกรณ์ในการวัดเลยประจำนั่นเองนะคะ การกรีดต้องระมัดระวังด้วยนะคะ เพราะว่าเป็นของมีคม ฉะนั้น เวลาเราเพื่อนทำงานอยู่เราไม่ควรที่จะแหย่เพื่อนเรียบร้อยครับ แบ่งครึ่งแล้วครับ</w:t>
      </w:r>
    </w:p>
    <w:p>
      <w:pPr>
        <w:pStyle w:val="BodyText"/>
      </w:pPr>
      <w:r>
        <w:t xml:space="preserve">(คุณครูสุนทรี) เป็น 2 ชิ้นแล้วค่ะ</w:t>
      </w:r>
    </w:p>
    <w:p>
      <w:pPr>
        <w:pStyle w:val="BodyText"/>
      </w:pPr>
      <w:r>
        <w:t xml:space="preserve">(คุณครูปรเมษฐ์) อันนี้ก็คือวิธีการใช้คัตเตอร์ในการกรีดนะครับ</w:t>
      </w:r>
    </w:p>
    <w:p>
      <w:pPr>
        <w:pStyle w:val="BodyText"/>
      </w:pPr>
      <w:r>
        <w:t xml:space="preserve">(คุณครูสุนทรี) แล้วอันนั้นล่ะคะ ใช่เลื่อยไหมคะ</w:t>
      </w:r>
    </w:p>
    <w:p>
      <w:pPr>
        <w:pStyle w:val="BodyText"/>
      </w:pPr>
      <w:r>
        <w:t xml:space="preserve">(คุณครูปรเมษฐ์) ใช่ครับ เลื่อยนี้ใช้ในการตัด เลื่อยนี้นะครับ เขาเรียกว่าใบเลื่อย เขาเรียกว่า</w:t>
      </w:r>
      <w:r>
        <w:t xml:space="preserve"> </w:t>
      </w:r>
      <w:r>
        <w:t xml:space="preserve">“</w:t>
      </w:r>
      <w:r>
        <w:t xml:space="preserve">ใบเลื่อยตัดเหล็ก</w:t>
      </w:r>
      <w:r>
        <w:t xml:space="preserve">”</w:t>
      </w:r>
      <w:r>
        <w:t xml:space="preserve"> </w:t>
      </w:r>
      <w:r>
        <w:t xml:space="preserve">ครับครูนก เวลาใช้ ใช้ตัดเหล็กก็เข้า ใช้ตัดท่อแป๊บก็เข้า ก็ตัดท่อแป๊บเลยไหมครับ จัดการเลยค่ะ</w:t>
      </w:r>
    </w:p>
    <w:p>
      <w:pPr>
        <w:pStyle w:val="BodyText"/>
      </w:pPr>
      <w:r>
        <w:t xml:space="preserve">(คุณครูปรเมษฐ์) ได้ครับ เอาแบบตัดแบ่งเลยนะครับ</w:t>
      </w:r>
    </w:p>
    <w:p>
      <w:pPr>
        <w:pStyle w:val="BodyText"/>
      </w:pPr>
      <w:r>
        <w:t xml:space="preserve">(คุณครูสุนทรี) แค่ให้เด็กเห็นภาพก็พอค่ะ วิธีการจับก็แบบนี้นะครับ อีกแบบหนึ่งก็คือมันจะมีที่จับแบบนี้ แต่แบบนี้ก็ใช้ได้นะครับ เดี๋ยวลองทำท่าให้ดครูนกแต่มันทื่อมากเลยครับ ไม่เข้า ใช่ครับ ทำอย่างไรดีครับ</w:t>
      </w:r>
    </w:p>
    <w:p>
      <w:pPr>
        <w:pStyle w:val="BodyText"/>
      </w:pPr>
      <w:r>
        <w:t xml:space="preserve">(คุณครูสุนทรี) ไม่ทราบค่ะ</w:t>
      </w:r>
    </w:p>
    <w:p>
      <w:pPr>
        <w:pStyle w:val="BodyText"/>
      </w:pPr>
      <w:r>
        <w:t xml:space="preserve">(คุณครูปรเมษฐ์) ใบมันอาจจะมีอายุการใช้งานนะครับ เปลี่ยนเลยได้ไหมครับ</w:t>
      </w:r>
    </w:p>
    <w:p>
      <w:pPr>
        <w:pStyle w:val="BodyText"/>
      </w:pPr>
      <w:r>
        <w:t xml:space="preserve">(คุณครูสุนทรี) ได้เลยค่ะ</w:t>
      </w:r>
    </w:p>
    <w:p>
      <w:pPr>
        <w:pStyle w:val="BodyText"/>
      </w:pPr>
      <w:r>
        <w:t xml:space="preserve">(คุณครูปรเมษฐ์) เดี๋ยวครูจะเอาใบเก่าออก โดยเอาใบเก่าออกและนำใบใหม่ใส่นะครับ น่าจะตัดได้ดีกว่าเดิมแน่นอนครับ</w:t>
      </w:r>
    </w:p>
    <w:p>
      <w:pPr>
        <w:pStyle w:val="BodyText"/>
      </w:pPr>
      <w:r>
        <w:t xml:space="preserve">(คุณครูสุนทรี) เด็ก ๆ ลองทำท่าตามได้เลยนะคะ นี่แล้วก็ล็อกให้อยู่เหมือนเดิมนะครับ ก็ใช้ได้ เดี๋ยวตัดให้ขาดเลยครับ ให้กำลังใจครับ นี่เรียบร้อยครับ พอขาดแล้วนะครับ ใช้เลื่อยตัดเหล็กตัดครับ หลังจากนี้ไปมีอะไรอีกไหมคะ</w:t>
      </w:r>
    </w:p>
    <w:p>
      <w:pPr>
        <w:pStyle w:val="BodyText"/>
      </w:pPr>
      <w:r>
        <w:t xml:space="preserve">(คุณครูปรเมษฐ์) มีอะไรอีกครับ ค้อน</w:t>
      </w:r>
    </w:p>
    <w:p>
      <w:pPr>
        <w:pStyle w:val="BodyText"/>
      </w:pPr>
      <w:r>
        <w:t xml:space="preserve">(คุณครูปรเมษฐ์) ค้อน ค้อนที่เป็นอุปกรณ์ที่ใช้ในการ…</w:t>
      </w:r>
    </w:p>
    <w:p>
      <w:pPr>
        <w:pStyle w:val="BodyText"/>
      </w:pPr>
      <w:r>
        <w:t xml:space="preserve">(คุณครูสุนทรี) ตอกค่ะ ใช้ในการตอกค่ะ</w:t>
      </w:r>
    </w:p>
    <w:p>
      <w:pPr>
        <w:pStyle w:val="BodyText"/>
      </w:pPr>
      <w:r>
        <w:t xml:space="preserve">(คุณครูปรเมศร์) แล้วครูนกให้ผมตอกอะไรครับ</w:t>
      </w:r>
    </w:p>
    <w:p>
      <w:pPr>
        <w:pStyle w:val="BodyText"/>
      </w:pPr>
      <w:r>
        <w:t xml:space="preserve">(คุณครูสุนทรี) ตะปูค่ะ สาธิตการตอกค่ะ ครูนกสงสัยว่ามันมีด้านนี้กับด้านนี้</w:t>
      </w:r>
    </w:p>
    <w:p>
      <w:pPr>
        <w:pStyle w:val="BodyText"/>
      </w:pPr>
      <w:r>
        <w:t xml:space="preserve">(คุณครูปรเมษฐ์) ครับ ด้านนี้นะครับ เรียกว่าหัวค้อนนะครับ ตอกส่วนด้านนี้เรียกว่า</w:t>
      </w:r>
      <w:r>
        <w:t xml:space="preserve"> </w:t>
      </w:r>
      <w:r>
        <w:t xml:space="preserve">“</w:t>
      </w:r>
      <w:r>
        <w:t xml:space="preserve">หงอน</w:t>
      </w:r>
      <w:r>
        <w:t xml:space="preserve">”</w:t>
      </w:r>
      <w:r>
        <w:t xml:space="preserve"> </w:t>
      </w:r>
      <w:r>
        <w:t xml:space="preserve">นะครับ</w:t>
      </w:r>
    </w:p>
    <w:p>
      <w:pPr>
        <w:pStyle w:val="BodyText"/>
      </w:pPr>
      <w:r>
        <w:t xml:space="preserve">(คุณครูสุนทรี) หงอน</w:t>
      </w:r>
    </w:p>
    <w:p>
      <w:pPr>
        <w:pStyle w:val="BodyText"/>
      </w:pPr>
      <w:r>
        <w:t xml:space="preserve">(คุณครูปรเมษฐ์) หงอนตัวนี้นี่ใช้ในการถอนตะปูนะครับ</w:t>
      </w:r>
    </w:p>
    <w:p>
      <w:pPr>
        <w:pStyle w:val="BodyText"/>
      </w:pPr>
      <w:r>
        <w:t xml:space="preserve">(คุณครูสุนทรี) หรือคะ</w:t>
      </w:r>
    </w:p>
    <w:p>
      <w:pPr>
        <w:pStyle w:val="BodyText"/>
      </w:pPr>
      <w:r>
        <w:t xml:space="preserve">(คุณครูปรเมษฐ์) ใช่ครับ ว่าแล้วเดี๋ยวเราตอกตะปูกันเลยดีกว่ารับ บนไม้นี่นะ วิธีการจับนะครับ เด็ก ๆ ก็จะต้องจับด้ามค้อนให้แน่นนะครับ เปรียบเสมือนอาวุธนี่ถ้าเราจับแน่นกันเกินไป แต่ถ้าเราทะนุถนอมก็จะทำงานสะดวกนะครับ จับตะปูให้ตรงแล้วก็ย้ำค้อนคงไปที ครูนกอยากช่วยน่ะค่ะ เดี๋ยวครูนกจับตะปูให้</w:t>
      </w:r>
    </w:p>
    <w:p>
      <w:pPr>
        <w:pStyle w:val="BodyText"/>
      </w:pPr>
      <w:r>
        <w:t xml:space="preserve">(คุณครูปรเมษฐ์) ได้ครับ แล้วครูนกไม่กลัวผมจะทำพลาดใช่ไหมครับ</w:t>
      </w:r>
    </w:p>
    <w:p>
      <w:pPr>
        <w:pStyle w:val="BodyText"/>
      </w:pPr>
      <w:r>
        <w:t xml:space="preserve">(คุณครูสุนทรี) นี่ไงคะ เด็ก ๆ คะ เราอย่าคิดว่าเราจะไม่ได้มีส่วนร่วม ซึ่งถ้าเกิดเราช่วยเพื่อนจับแล้วตอกได้ไหมคะ ไม่ได้เด็ดขาดนะคะ คนจับจะต้องเป็นคนคนเดียวกันนะคะ</w:t>
      </w:r>
    </w:p>
    <w:p>
      <w:pPr>
        <w:pStyle w:val="BodyText"/>
      </w:pPr>
      <w:r>
        <w:t xml:space="preserve">(คุณครูปรเมษฐ์) ใช่ครับ มันเหมือนมันไม่สัมพันธ์กันครับ เหมือนจังหวะผมลงไม่ตรงกันปุ๊บโดนนิ้วทันทีเลยนะครับ เพราะฉะนั้นต้องคนไหนตอก คนนั้นต้องเป็นคนจับ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ปรเมษฐ์) ตอนนี้ตะปูตรงแล้วนะครับ ย้ำลงไปเลยไหมครับ ย้ำลงไปเลยนะ</w:t>
      </w:r>
    </w:p>
    <w:p>
      <w:pPr>
        <w:pStyle w:val="BodyText"/>
      </w:pPr>
      <w:r>
        <w:t xml:space="preserve">(คุณครูสุนทรี) เดี๋ยวค่ะ ไม่อยากให้ตอกตรงนี้น่ะค่ะ อยากจะย้ายให้ไปตอกต้องถอดก่อนนะครับ วิธีการก็คือใช้หงอนครับ ใช้หงอนในการถอนแล้วก็ดึงขึ้น นี่ตะปูก็จะขึ้นมา</w:t>
      </w:r>
    </w:p>
    <w:p>
      <w:pPr>
        <w:pStyle w:val="BodyText"/>
      </w:pPr>
      <w:r>
        <w:t xml:space="preserve">(คุณครูสุนทรี) เอาไว้ก่อนดีกว่าค่ะ ครับผม</w:t>
      </w:r>
    </w:p>
    <w:p>
      <w:pPr>
        <w:pStyle w:val="BodyText"/>
      </w:pPr>
      <w:r>
        <w:t xml:space="preserve">(คุณครูสุนทรี) ต่อไปใช้เครื่องมือในการจับยึดค่ะ เราจะใช้อะไรจับยึดคะ</w:t>
      </w:r>
    </w:p>
    <w:p>
      <w:pPr>
        <w:pStyle w:val="BodyText"/>
      </w:pPr>
      <w:r>
        <w:t xml:space="preserve">(คุณครูปรเมศร์) เครื่องมือจับยึด</w:t>
      </w:r>
    </w:p>
    <w:p>
      <w:pPr>
        <w:pStyle w:val="BodyText"/>
      </w:pPr>
      <w:r>
        <w:t xml:space="preserve">(คุณครูสุนทรี) เดี๋ยว ๆ ครูนกนึกออกแล้วค่ะ เดี๋ยวครูนกมานะคะ</w:t>
      </w:r>
    </w:p>
    <w:p>
      <w:pPr>
        <w:pStyle w:val="BodyText"/>
      </w:pPr>
      <w:r>
        <w:t xml:space="preserve">(คุณครูปรเมษฐ์) ครับ ครูนก</w:t>
      </w:r>
    </w:p>
    <w:p>
      <w:pPr>
        <w:pStyle w:val="BodyText"/>
      </w:pPr>
      <w:r>
        <w:t xml:space="preserve">(คุณครูสุนทรี) นี่ค่ะ จักรยานลูกค่ะครูปรเมศตอนนี้น้องโตขึ้นแล้ว แล้วก็อยากจะให้ไขเบาะสูงขึ้นค่ะ</w:t>
      </w:r>
    </w:p>
    <w:p>
      <w:pPr>
        <w:pStyle w:val="BodyText"/>
      </w:pPr>
      <w:r>
        <w:t xml:space="preserve">(คุณครูปรเมษฐ์) ตอนนี้ครูนกมีลูกแล้วหรือครับ ครูปรเมศเก็บเครื่องมือตรงนี้ก่อน ก็จะต้องใช้อย่างนี้ได้เลยครับ ใช้ประแจปากตาย เบอร์ค่ะ ครูนกไม่ได้ใส่แว่น อันนี้ 13 ครับ ใช้ได้ครับ</w:t>
      </w:r>
    </w:p>
    <w:p>
      <w:pPr>
        <w:pStyle w:val="BodyText"/>
      </w:pPr>
      <w:r>
        <w:t xml:space="preserve">(คุณครูสุนทรี) จับค่ะ</w:t>
      </w:r>
    </w:p>
    <w:p>
      <w:pPr>
        <w:pStyle w:val="BodyText"/>
      </w:pPr>
      <w:r>
        <w:t xml:space="preserve">(คุณครูปรเมศร์) วิธีการก็คือ อันนี้เขาเรียกว่า</w:t>
      </w:r>
      <w:r>
        <w:t xml:space="preserve"> </w:t>
      </w:r>
      <w:r>
        <w:t xml:space="preserve">“</w:t>
      </w:r>
      <w:r>
        <w:t xml:space="preserve">ประแจปากตาย</w:t>
      </w:r>
      <w:r>
        <w:t xml:space="preserve">”</w:t>
      </w:r>
      <w:r>
        <w:t xml:space="preserve"> </w:t>
      </w:r>
      <w:r>
        <w:t xml:space="preserve">ประแจปากตายนะครับ อีกฝั่งหนึ่งจะเป็นประแจแหวนนะครับ ก็จะใช้ในการจับยึดแล้วก็ขันให้แน่นนะครับ วิธีการ…</w:t>
      </w:r>
    </w:p>
    <w:p>
      <w:pPr>
        <w:pStyle w:val="BodyText"/>
      </w:pPr>
      <w:r>
        <w:t xml:space="preserve">(คุณครูสุนทรี) ตรงนี้ครูนกเคยทำให้ลูกค่ะ แต่ทีนี้อยากสาธิตให้เด็ก ๆ ดูค่ะ จะเอาขึ้นใช่ไหมครับ ก็ขันนะครับ นี่นะครับ ขันให้หลวมเลย ตอนนี้มันแน่นอยู่</w:t>
      </w:r>
    </w:p>
    <w:p>
      <w:pPr>
        <w:pStyle w:val="BodyText"/>
      </w:pPr>
      <w:r>
        <w:t xml:space="preserve">(คุณครูสุนทรี) เอาให้สูงสุดเลยค่ะ ตอนนี้ลูกโตขึ้นเยอะเลยค่ะ</w:t>
      </w:r>
    </w:p>
    <w:p>
      <w:pPr>
        <w:pStyle w:val="BodyText"/>
      </w:pPr>
      <w:r>
        <w:t xml:space="preserve">(คุณครูสุนทรี) ค่อย ๆ นะคะ ก็จะเริ่มมีความสูงขึ้น หลุดไปเลยค่ะ</w:t>
      </w:r>
    </w:p>
    <w:p>
      <w:pPr>
        <w:pStyle w:val="BodyText"/>
      </w:pPr>
      <w:r>
        <w:t xml:space="preserve">(คุณครูปรเมศว์) ไม่เป็นไรครับ ใส่ใหม่ได้ครับ แค่นี้เลยค่ะ สูงสุดเลยค่ะ ขันคืนนะครับ ก็จะเป็นการขันตามไปนะครับ แน่นแล้วครับครูนก มั่นคงแล้ว ตรงไหมครับ</w:t>
      </w:r>
    </w:p>
    <w:p>
      <w:pPr>
        <w:pStyle w:val="BodyText"/>
      </w:pPr>
      <w:r>
        <w:t xml:space="preserve">(คุณครูสุนทรี) ตรงค่ะ น่าจะปั่นได้อย่างคร่องแคร่วนะครับ</w:t>
      </w:r>
    </w:p>
    <w:p>
      <w:pPr>
        <w:pStyle w:val="BodyText"/>
      </w:pPr>
      <w:r>
        <w:t xml:space="preserve">(คุณครูสุนทรี) ไว้ใกล้ ๆ เดี๋ยวต้องบอกน้องมาขอบคุณคุณครูปรเมศว์</w:t>
      </w:r>
    </w:p>
    <w:p>
      <w:pPr>
        <w:pStyle w:val="BodyText"/>
      </w:pPr>
      <w:r>
        <w:t xml:space="preserve">(คุณครูปรเมศร์) ครับ ไม่เป็นไรครับครูนก</w:t>
      </w:r>
    </w:p>
    <w:p>
      <w:pPr>
        <w:pStyle w:val="BodyText"/>
      </w:pPr>
      <w:r>
        <w:t xml:space="preserve">(คุณครูสุนทรี) เอ๊ะ มีอะไรอีกไ หมนะ</w:t>
      </w:r>
    </w:p>
    <w:p>
      <w:pPr>
        <w:pStyle w:val="BodyText"/>
      </w:pPr>
      <w:r>
        <w:t xml:space="preserve">(คุณครูปรเมศร์) มีอะไรอีกไหมครูนก</w:t>
      </w:r>
    </w:p>
    <w:p>
      <w:pPr>
        <w:pStyle w:val="BodyText"/>
      </w:pPr>
      <w:r>
        <w:t xml:space="preserve">(คุณครูสุนทรี) นี่ ๆ 2 อย่างนี้ค่ะ อันนี้เขาเรียกว่า</w:t>
      </w:r>
      <w:r>
        <w:t xml:space="preserve"> </w:t>
      </w:r>
      <w:r>
        <w:t xml:space="preserve">“</w:t>
      </w:r>
      <w:r>
        <w:t xml:space="preserve">ไขควง</w:t>
      </w:r>
      <w:r>
        <w:t xml:space="preserve">”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ปรเมศว์) นะครับ ใช้ในการขันในการไขนะครับ ไขให้แน่นหรือคลายให้หลวมนะครับ</w:t>
      </w:r>
    </w:p>
    <w:p>
      <w:pPr>
        <w:pStyle w:val="BodyText"/>
      </w:pPr>
      <w:r>
        <w:t xml:space="preserve">(คุณครูสุนทรี) เรามีมีน็อตอะไรไหมคะ</w:t>
      </w:r>
    </w:p>
    <w:p>
      <w:pPr>
        <w:pStyle w:val="BodyText"/>
      </w:pPr>
      <w:r>
        <w:t xml:space="preserve">(คุณครูปรเมศร์) ในการขัดน็อตนะครับ หรือหลวมตามธรรมชาติของมันนะครับ ครูนกใช้จักรยานก็ได้นะครับ สาธิต</w:t>
      </w:r>
    </w:p>
    <w:p>
      <w:pPr>
        <w:pStyle w:val="BodyText"/>
      </w:pPr>
      <w:r>
        <w:t xml:space="preserve">(คุณครูสุนทรี) ตรงไหนดีคะ</w:t>
      </w:r>
    </w:p>
    <w:p>
      <w:pPr>
        <w:pStyle w:val="BodyText"/>
      </w:pPr>
      <w:r>
        <w:t xml:space="preserve">(คุณครูปรเมศร์) ตรงเบรกมีน็อตอยู่ด้านในจะมองไม่เห็นนะคะ เด็ก ๆ เดี๋ยวครูจะพยายามให้เห็นด้านใน</w:t>
      </w:r>
    </w:p>
    <w:p>
      <w:pPr>
        <w:pStyle w:val="BodyText"/>
      </w:pPr>
      <w:r>
        <w:t xml:space="preserve">(คุณครูปรเมศร์) นี่ครับ น็อตอยู่ตรงนี้ครับ กรณีสมมติว่าเบรกหลวม จะไขให้แน่นนั่นเอง ก็จะใช้ไขควงในการ</w:t>
      </w:r>
    </w:p>
    <w:p>
      <w:pPr>
        <w:pStyle w:val="BodyText"/>
      </w:pPr>
      <w:r>
        <w:t xml:space="preserve">(คุณครูสุนทรี) ไข</w:t>
      </w:r>
    </w:p>
    <w:p>
      <w:pPr>
        <w:pStyle w:val="BodyText"/>
      </w:pPr>
      <w:r>
        <w:t xml:space="preserve">(คุณครูปรเมศว์) ไขหรือขันนั่นเองค่ะ เดี๋ยวทำให้ดูนะครับ ทำท่าให้ดู ทำท่าแบบนี้ ก็คือขันแบบนี้ มันก็จะคลายออกนะครับ แบบนี้วิธีการเรียบร้อยครูนก เบรกได้แล้วครับ</w:t>
      </w:r>
    </w:p>
    <w:p>
      <w:pPr>
        <w:pStyle w:val="BodyText"/>
      </w:pPr>
      <w:r>
        <w:t xml:space="preserve">(คุณครูสุนทรี) โอเคค่ะ แหมวันนี้ครูนกมารบกวนครูปรเมศร์เสียนานเลย ครูนกรบกวนครูปรเมศร์นานเลย ครูนกขออนุญาตไปสอนเด็ก ๆ ในห้องต่อนะคะ</w:t>
      </w:r>
    </w:p>
    <w:p>
      <w:pPr>
        <w:pStyle w:val="BodyText"/>
      </w:pPr>
      <w:r>
        <w:t xml:space="preserve">(คุณครูปรเมศร์) ครับ ครูนกครับ ยังมีเจาะอีกอย่างหนึ่งนะครับครูนก เจาะนี่อาจจะอันตรายสำหรับเด็ก ๆ น่ะค่ะ เราก็เลย ครูปรเมศร์อธิบายได้เลยไหมคะ</w:t>
      </w:r>
    </w:p>
    <w:p>
      <w:pPr>
        <w:pStyle w:val="BodyText"/>
      </w:pPr>
      <w:r>
        <w:t xml:space="preserve">(คุณครูปรเมศว์) การเจาะใช่ไหมครับ เดี๋ยวอธิบายให้ฟัง การเจาะก็คือการใช้สว่านทำให้มันเป็นรูครับครูนก ทำให้สว่านเป็นรูนะครับ ก็เด็ก ๆ จะได้รู้จักก็ไปดูของผู้ปกครองหรือของช่างที่บ้านก็ได้นะครับ</w:t>
      </w:r>
    </w:p>
    <w:p>
      <w:pPr>
        <w:pStyle w:val="BodyText"/>
      </w:pPr>
      <w:r>
        <w:t xml:space="preserve">(คุณครูสุนทรี) ครูนกก็มีสไลด์ให้เด็ก ๆ ดูค่ะ นะคะ งั้นครูนกขออนุญาตไปก่อนนะคะเลยค่ะ</w:t>
      </w:r>
    </w:p>
    <w:p>
      <w:pPr>
        <w:pStyle w:val="BodyText"/>
      </w:pPr>
      <w:r>
        <w:t xml:space="preserve">(คุณครูปรเมศร์) สวัสดีครับ ยินดีครับ</w:t>
      </w:r>
    </w:p>
    <w:p>
      <w:pPr>
        <w:pStyle w:val="BodyText"/>
      </w:pPr>
      <w:r>
        <w:t xml:space="preserve">(คุณครูสุนทรี) ค่ะ ตอนนี้ก็หมดเวลาแล้วนะคะ ให้เด็ก ๆ นั้น วางมือก่อนค่ะ แล้วมาดุสิว่า ที่เด็ก ๆ ได้ทำนั้นถูกต้องไหมนะคะ นี่ค่ะ ภาพที่ 1 ค่ะ เขาบอกว่าจะใช้อะไรวัดดี เพื่อนของเราบอกว่าใช้ตลับเมตรแล้วก็ร่างรุปตลับเมตรมา ตอกตะปูดี เขาใช้ค้อนค่ะ ถูกต้องไหมคะ ภาพที่ 3 ค่ะ จะใช้อะไรงัดตะปูดี เขาวาดค้อนหัวหงอนมาค่ะ ส่วนภาพสุดท้ายค่ะ มีการหลอกลวงวาดไขควงมา 2 แบบด้วยค่ะ สัญลักษณ์ว่าใช้แบบนี้ คือใช้ไขควงแฉกนั่นเองนะคะ สังเกตจากน็อตเป็นหัวแฉก เราต้องใช้หัวแฉกนะคะ ต่อไปค่ะ เราไปดูที่สรุปจากครูฝ้ายกันค่ะ วันนี้สรุปว่าอย่างไรดีคะ ครูฝ้าย</w:t>
      </w:r>
    </w:p>
    <w:p>
      <w:pPr>
        <w:pStyle w:val="BodyText"/>
      </w:pPr>
      <w:r>
        <w:t xml:space="preserve">(คุณครูณัฐทิยา) เอาล่ะค่ะ เดี๋ยวเรามาสรุปบทเรียนในวันนี้นะคะ เนื่องจากเวลาของเราใกล้จะหมดแล้วนะคะ สำหรับการสรุปบทเรียนในวันนี้ค่ะ เครื่องมือที่ใช้ในงานช่าง เป็นสิ่งจำเป็นจะทำให้ช่างทำงานหรือซ่อมแซมสิ่งต่าง ๆ ได้ง่ายและสะดวกมากขึ้นนะคะ เราควรใช้เครื่องมือช่างให้เหมาะกับลักษณะการใช้งานด้วยค่ะ แล้วนี่ก็คือบทสรุปของเราในวันนี้ค่ะ บทเรียนครั้งต่อไปนะคะ ความปลอดภัยในการซ่อมแซมอุปกรณ์เครื่องมือเครื่องใช้ สิ่งที่ต้องเตรียมมานะคะ ก็จะเป็นใบงาน ซ่อมแซมอึปกรณ์เครื่องใช้นะคะ คราวหน้าเราจะดูในเรื่องของความปลอดภัย และสัปดาห์ต่อไปเราถึงจะมาซ่อมแซมกันนะคะ สำหรับวันนี้ค่ะ ครูนกและครูฝ้ายค่ะ แล้วพบกันอีกทีหนึ่ง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(DLTV การงานอาชีพ ป. 4 หน่วยที่ 3) 2. เครื่องมือที่ใช้ในงานช่าง</dc:title>
  <dc:creator/>
  <cp:keywords/>
  <dcterms:created xsi:type="dcterms:W3CDTF">2021-10-26T03:42:22Z</dcterms:created>
  <dcterms:modified xsi:type="dcterms:W3CDTF">2021-10-26T03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ตุลาคม 2564 เวลา 09.14 น.</vt:lpwstr>
  </property>
  <property fmtid="{D5CDD505-2E9C-101B-9397-08002B2CF9AE}" pid="3" name="subtitle">
    <vt:lpwstr/>
  </property>
</Properties>
</file>